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66CC3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4DA748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25A204F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3A5860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10134530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1221"/>
        <w:gridCol w:w="1851"/>
        <w:gridCol w:w="1852"/>
        <w:gridCol w:w="1851"/>
        <w:gridCol w:w="1852"/>
        <w:gridCol w:w="1852"/>
        <w:gridCol w:w="1852"/>
      </w:tblGrid>
      <w:tr w:rsidR="004E68E4" w:rsidRPr="000A21D6" w14:paraId="38233164" w14:textId="77777777" w:rsidTr="00353E2D">
        <w:trPr>
          <w:trHeight w:hRule="exact" w:val="720"/>
        </w:trPr>
        <w:tc>
          <w:tcPr>
            <w:tcW w:w="12960" w:type="dxa"/>
            <w:gridSpan w:val="8"/>
            <w:tcBorders>
              <w:top w:val="single" w:sz="4" w:space="0" w:color="595959"/>
            </w:tcBorders>
            <w:vAlign w:val="center"/>
          </w:tcPr>
          <w:p w14:paraId="35E5D15C" w14:textId="4C08F53E" w:rsidR="004E68E4" w:rsidRPr="003B7948" w:rsidRDefault="009105A8" w:rsidP="003B7948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CARIBOU CALENDAR</w:t>
            </w:r>
            <w:r w:rsidR="00AC61F1">
              <w:rPr>
                <w:rFonts w:ascii="Century Gothic" w:hAnsi="Century Gothic"/>
                <w:b/>
                <w:sz w:val="44"/>
                <w:szCs w:val="44"/>
              </w:rPr>
              <w:t>_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AUGUST</w:t>
            </w:r>
            <w:r w:rsidR="00AC61F1">
              <w:rPr>
                <w:rFonts w:ascii="Century Gothic" w:hAnsi="Century Gothic"/>
                <w:b/>
                <w:sz w:val="44"/>
                <w:szCs w:val="44"/>
              </w:rPr>
              <w:t>/SEPTEMBER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 xml:space="preserve"> 202</w:t>
            </w:r>
            <w:r w:rsidR="00BD4430">
              <w:rPr>
                <w:rFonts w:ascii="Century Gothic" w:hAnsi="Century Gothic"/>
                <w:b/>
                <w:sz w:val="44"/>
                <w:szCs w:val="44"/>
              </w:rPr>
              <w:t>8</w:t>
            </w:r>
          </w:p>
          <w:p w14:paraId="0A4DE3A0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929EC1D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4E51EDF8" w14:textId="3C8EF464" w:rsidR="00F431FC" w:rsidRPr="00992DE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B03520" w:rsidRPr="000A21D6" w14:paraId="57B1AD9D" w14:textId="77777777" w:rsidTr="0044204E">
        <w:trPr>
          <w:trHeight w:hRule="exact" w:val="424"/>
        </w:trPr>
        <w:tc>
          <w:tcPr>
            <w:tcW w:w="1850" w:type="dxa"/>
            <w:gridSpan w:val="2"/>
            <w:shd w:val="clear" w:color="auto" w:fill="C0C0C0"/>
            <w:vAlign w:val="center"/>
          </w:tcPr>
          <w:p w14:paraId="392A8B3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2AA3A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ED60B9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488C28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D9C9B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0EF5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F6B60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E337C7" w:rsidRPr="000A21D6" w14:paraId="7E4B1B6B" w14:textId="77777777" w:rsidTr="008F725A">
        <w:trPr>
          <w:trHeight w:hRule="exact" w:val="432"/>
        </w:trPr>
        <w:tc>
          <w:tcPr>
            <w:tcW w:w="1850" w:type="dxa"/>
            <w:gridSpan w:val="2"/>
            <w:tcBorders>
              <w:bottom w:val="nil"/>
            </w:tcBorders>
            <w:shd w:val="clear" w:color="auto" w:fill="D9D9D9" w:themeFill="background1" w:themeFillShade="D9"/>
          </w:tcPr>
          <w:p w14:paraId="4A1F1B8F" w14:textId="030E4B5F" w:rsidR="00E337C7" w:rsidRPr="0086409E" w:rsidRDefault="00291274" w:rsidP="0029127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E7E6E6" w:themeFill="background2"/>
          </w:tcPr>
          <w:p w14:paraId="5F754352" w14:textId="1BA8D49D" w:rsidR="00E337C7" w:rsidRPr="000C179F" w:rsidRDefault="004D6933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1</w:t>
            </w:r>
          </w:p>
          <w:p w14:paraId="267115D1" w14:textId="77777777" w:rsidR="00E337C7" w:rsidRDefault="00E337C7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B5EB6BC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331DABD9" w14:textId="06CB09D5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</w:p>
          <w:p w14:paraId="5B9532E5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5CE6AE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3EF4EDD" w14:textId="11CDB218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5AE83FD0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b/>
                <w:color w:val="FFFFFF" w:themeColor="background1"/>
                <w:sz w:val="32"/>
                <w:szCs w:val="32"/>
              </w:rPr>
            </w:pPr>
          </w:p>
          <w:p w14:paraId="1AE5003B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567399FA" w14:textId="7FC292E0" w:rsidR="00E337C7" w:rsidRPr="00872052" w:rsidRDefault="004D6DA1" w:rsidP="004D6DA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                           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3FA140DA" w14:textId="4927E2D2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4</w:t>
            </w:r>
          </w:p>
          <w:p w14:paraId="2BE6DE18" w14:textId="1EC9D29B" w:rsidR="00E337C7" w:rsidRPr="00325691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52E30321" w14:textId="0C123BBA" w:rsidR="00E337C7" w:rsidRPr="000C179F" w:rsidRDefault="004D6DA1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69FBDC9B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4F32DFEC" w14:textId="77777777" w:rsidTr="008F725A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FFFFFF" w:themeFill="background1"/>
            <w:vAlign w:val="center"/>
          </w:tcPr>
          <w:p w14:paraId="14E92731" w14:textId="798535BD" w:rsidR="008F725A" w:rsidRPr="008F725A" w:rsidRDefault="008F725A" w:rsidP="008F725A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8F725A">
              <w:rPr>
                <w:rFonts w:ascii="Arial" w:hAnsi="Arial" w:cs="Arial"/>
                <w:color w:val="EE0000"/>
                <w:sz w:val="16"/>
                <w:szCs w:val="16"/>
              </w:rPr>
              <w:t>RESIDENT ONLY</w:t>
            </w:r>
          </w:p>
          <w:p w14:paraId="5B3FB3DA" w14:textId="77777777" w:rsidR="002B2EED" w:rsidRPr="004E3D70" w:rsidRDefault="002B2EED" w:rsidP="002B2EED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A7005A8" w14:textId="77777777" w:rsidR="002B2EED" w:rsidRPr="004E3D70" w:rsidRDefault="002B2EED" w:rsidP="002B2EED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CD3BC97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1F6D0BB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4B29B02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2F165FA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267D467" w14:textId="6CAF6A6E" w:rsidR="00612E9A" w:rsidRPr="00C83F31" w:rsidRDefault="00612E9A" w:rsidP="004D6933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1DE5940C" w14:textId="647C02D4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B6D4D6E" w14:textId="45797CD0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B4029DB" w14:textId="3DF261BA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792BFE6" w14:textId="010C9595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3D8D8D0" w14:textId="7C133032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1025983" w14:textId="279DEE90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44C4911" w14:textId="6290EAA7" w:rsidR="006A63C6" w:rsidRPr="00C83F31" w:rsidRDefault="006A63C6" w:rsidP="008D16F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D9BB5E3" w14:textId="120BCBAA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99DC5D1" w14:textId="6990E8C9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89CDE1" w14:textId="015F28B9" w:rsidR="00AA4D59" w:rsidRPr="007712EA" w:rsidRDefault="00AA4D59" w:rsidP="00AA4D59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361EE2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7AC081C" w14:textId="602D637A" w:rsidR="00AA4D59" w:rsidRPr="007712EA" w:rsidRDefault="009C2F0B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 xml:space="preserve"> #1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3DBFC5B5" w14:textId="3E7649C5" w:rsidR="00AA4D59" w:rsidRPr="007712EA" w:rsidRDefault="00A2745E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AA4D5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6FF2B9CC" w14:textId="1282CE49" w:rsidR="00AA4D59" w:rsidRPr="007712EA" w:rsidRDefault="00A2745E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6B78D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  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</w:t>
            </w:r>
            <w:r w:rsidR="006C3649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proofErr w:type="spellStart"/>
            <w:r w:rsidR="00527339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proofErr w:type="spellEnd"/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</w:t>
            </w:r>
            <w:r w:rsidR="004D6933"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DCEBA5A" w14:textId="15FD9974" w:rsidR="00AA4D59" w:rsidRPr="007712EA" w:rsidRDefault="0052733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527339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4D6933" w:rsidRPr="00527339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4D6933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4BAC29D" w14:textId="111C4F55" w:rsidR="006A63C6" w:rsidRPr="00E070CD" w:rsidRDefault="005701DF" w:rsidP="00A85962">
            <w:pPr>
              <w:rPr>
                <w:rFonts w:ascii="Century Gothic" w:hAnsi="Century Gothic"/>
                <w:sz w:val="20"/>
                <w:szCs w:val="20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155ABB2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EA8B862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9B676F3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7FDF89B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5373238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18E5500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BC8B2C9" w14:textId="36ED7C65" w:rsidR="006A63C6" w:rsidRPr="00C83F31" w:rsidRDefault="006A63C6" w:rsidP="006204F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9433EC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998B834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2DF8A10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4C08CAA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9E10B2E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976D11A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248D57C" w14:textId="19AA9AE0" w:rsidR="006A63C6" w:rsidRPr="00C83F31" w:rsidRDefault="006A63C6" w:rsidP="0034642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528E4C35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7E6E6" w:themeFill="background2"/>
          </w:tcPr>
          <w:p w14:paraId="6DC52D7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06DE1B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278AE80" w14:textId="12737A95" w:rsidR="00857A88" w:rsidRPr="000C179F" w:rsidRDefault="00346426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7ACB44DB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31D760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C45B6BE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9808CD0" w14:textId="7184145C" w:rsidR="00857A88" w:rsidRDefault="00346426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73A6CFB7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617B9C9C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E33F3B2" w14:textId="42868243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0A18EA8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E90D7C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FB737D9" w14:textId="4C3334BB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9</w:t>
            </w:r>
          </w:p>
          <w:p w14:paraId="52E6459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7088FD0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4E821639" w14:textId="4DAC0654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6F9B659E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796413B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39D34085" w14:textId="537B3921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785EFF03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1C1059E" w14:textId="5DEF74CA" w:rsidR="00857A88" w:rsidRDefault="004D6933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2</w:t>
            </w:r>
          </w:p>
          <w:p w14:paraId="75016BB7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6D5C55AA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6134FAF8" w14:textId="2ECA1D18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488CDD20" w14:textId="77777777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F0BF714" w14:textId="77777777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912AE07" w14:textId="77777777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CAB34BD" w14:textId="77777777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F12E33F" w14:textId="77777777" w:rsidR="00C358DB" w:rsidRPr="004D6933" w:rsidRDefault="00C358DB" w:rsidP="0077168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D7F633C" w14:textId="00BF40A8" w:rsidR="000065F1" w:rsidRPr="00872052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F272BF9" w14:textId="6FE9AA36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3CCEC301" w14:textId="7233D04D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31BC525" w14:textId="5E2CB3D6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5A8DC4A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2A17C067" w14:textId="55FCEE2B" w:rsidR="000065F1" w:rsidRPr="007712EA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6C3CE7C3" w14:textId="38F29A1A" w:rsidR="000065F1" w:rsidRPr="007712EA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  <w:r w:rsidR="009209AE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56167D77" w14:textId="37D81752" w:rsidR="009209AE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9209AE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</w:p>
          <w:p w14:paraId="77941474" w14:textId="1B52E48C" w:rsidR="000065F1" w:rsidRPr="007712EA" w:rsidRDefault="000065F1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06E1A6A5" w14:textId="77777777" w:rsidR="000065F1" w:rsidRPr="007712EA" w:rsidRDefault="000065F1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proofErr w:type="spellStart"/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proofErr w:type="spellEnd"/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626D0FD" w14:textId="19C2CF33" w:rsidR="000065F1" w:rsidRPr="000F64D4" w:rsidRDefault="000065F1" w:rsidP="000065F1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B13F34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F021F73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EAF5DF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6EECED4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D207E0C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42907CD5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A6A6563" w14:textId="557BC19D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C47434F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ABB542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0D6F382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063C499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C283DEA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EDC1340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42C3D201" w14:textId="5F3A4F69" w:rsidR="000065F1" w:rsidRDefault="000065F1" w:rsidP="000065F1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6FE3368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4F4AC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EF47D0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246E1D83" w14:textId="77925C93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F6EF080" w14:textId="1E8B06D3" w:rsidR="00857A88" w:rsidRPr="004525F7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4E0D2408" w14:textId="77777777" w:rsidR="0036659E" w:rsidRPr="004525F7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92C3653" w14:textId="0A8CA6A4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602CEBD0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65F665A" w14:textId="5F75EC09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  <w:p w14:paraId="04E651BB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12DA2DE8" w14:textId="1197A6AF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  <w:p w14:paraId="571FCE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7A509761" w14:textId="63054A18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00CC57EF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A560A52" w14:textId="45E80E9B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9</w:t>
            </w:r>
          </w:p>
          <w:p w14:paraId="11D6C2DC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5A65B2BB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27B43139" w14:textId="77777777" w:rsidR="009D320A" w:rsidRPr="004E3D70" w:rsidRDefault="009D320A" w:rsidP="009D320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CAF558" w14:textId="77777777" w:rsidR="009D320A" w:rsidRPr="004E3D70" w:rsidRDefault="009D320A" w:rsidP="009D320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917B2BD" w14:textId="77777777" w:rsidR="005701DF" w:rsidRPr="004E3D70" w:rsidRDefault="005701DF" w:rsidP="005701D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BCA272F" w14:textId="77777777" w:rsidR="005701DF" w:rsidRPr="004E3D70" w:rsidRDefault="005701DF" w:rsidP="005701D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9C78F54" w14:textId="77777777" w:rsidR="005701DF" w:rsidRPr="004E3D70" w:rsidRDefault="005701DF" w:rsidP="005701D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D299111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DCEC375" w14:textId="0639DB7E" w:rsidR="000065F1" w:rsidRPr="00DA7FF9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02D4C4D" w14:textId="311A14B8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4F5EC" w14:textId="5099A2D2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8EB314F" w14:textId="3108332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8CD1CAE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4FD2154E" w14:textId="02EB57A2" w:rsidR="000065F1" w:rsidRPr="007712EA" w:rsidRDefault="00C607E7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49881FDC" w14:textId="654D57D6" w:rsidR="000065F1" w:rsidRPr="007712EA" w:rsidRDefault="00C607E7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63B228D" w14:textId="40C16818" w:rsidR="000065F1" w:rsidRPr="007712EA" w:rsidRDefault="0099476A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</w:t>
            </w:r>
            <w:proofErr w:type="spellStart"/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proofErr w:type="spellEnd"/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</w:t>
            </w:r>
            <w:r w:rsidR="000065F1"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25A936B8" w14:textId="23FCCCB9" w:rsidR="000065F1" w:rsidRPr="007712EA" w:rsidRDefault="00D96145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96145">
              <w:rPr>
                <w:rFonts w:ascii="Arial" w:hAnsi="Arial" w:cs="Arial"/>
                <w:color w:val="EE0000"/>
                <w:sz w:val="14"/>
                <w:szCs w:val="14"/>
              </w:rPr>
              <w:t>CLOSED</w:t>
            </w:r>
            <w:r w:rsidR="000065F1" w:rsidRPr="00D96145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E452F9F" w14:textId="4E91179D" w:rsidR="000065F1" w:rsidRDefault="00D96145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D96145">
              <w:rPr>
                <w:rFonts w:ascii="Arial" w:hAnsi="Arial" w:cs="Arial"/>
                <w:color w:val="EE0000"/>
                <w:sz w:val="14"/>
                <w:szCs w:val="14"/>
              </w:rPr>
              <w:t>CLOSED</w:t>
            </w:r>
            <w:r w:rsidR="000065F1" w:rsidRPr="00D96145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78D778F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30F9F7D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F2DA5D1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6FFEE9A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3A3D95" w14:textId="77777777" w:rsidR="00A601CF" w:rsidRDefault="00A601CF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E30C524" w14:textId="167CC77F" w:rsidR="000065F1" w:rsidRPr="00DF74CC" w:rsidRDefault="00A601CF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  <w:r w:rsidRPr="00DF74CC"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C13238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D4F62A0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C7A67E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7244A7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D3C2BAA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4760637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BAD175B" w14:textId="6FCD298D" w:rsidR="000065F1" w:rsidRPr="00DF74CC" w:rsidRDefault="000065F1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</w:tc>
      </w:tr>
      <w:tr w:rsidR="00857A88" w:rsidRPr="000A21D6" w14:paraId="78E2ED89" w14:textId="77777777" w:rsidTr="008F725A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86A46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A5CB4B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018CBE86" w14:textId="191D49F0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0</w:t>
            </w:r>
          </w:p>
          <w:p w14:paraId="0F75D474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36641B5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79BC99" w14:textId="2397F44D" w:rsidR="00857A88" w:rsidRPr="00A7627C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0E450F9A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0A744E81" w14:textId="6DE926D0" w:rsidR="00857A88" w:rsidRPr="00A7627C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2AF47040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7E83025D" w14:textId="1375FCCC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02FEB60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009AEBC4" w14:textId="4244C265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525365EB" w14:textId="77777777" w:rsidR="00A4488C" w:rsidRPr="000B6825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6479BD2F" w14:textId="3CCA3C5B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2D5B927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2D0F73CB" w14:textId="275253F0" w:rsidR="00857A88" w:rsidRPr="00F538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6</w:t>
            </w:r>
          </w:p>
          <w:p w14:paraId="44D9F6E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391FCBEA" w14:textId="77777777" w:rsidTr="008F725A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073D7845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ABBEC3E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FAF74F1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0EB8555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FF2934C" w14:textId="77777777" w:rsidR="000D71C7" w:rsidRPr="004E3D70" w:rsidRDefault="000D71C7" w:rsidP="000D71C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6491387" w14:textId="77777777" w:rsidR="000D71C7" w:rsidRPr="004E3D70" w:rsidRDefault="000D71C7" w:rsidP="000D71C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0348EF" w14:textId="61059277" w:rsidR="000065F1" w:rsidRPr="00DA06B0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F11D330" w14:textId="220493F0" w:rsidR="000065F1" w:rsidRPr="004525F7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  <w:highlight w:val="black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29DFB487" w14:textId="24AC1DA7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61D5B97" w14:textId="79FA63B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168C51F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B5EF0EF" w14:textId="085BADEA" w:rsidR="000065F1" w:rsidRPr="007712EA" w:rsidRDefault="001213B4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244DBCEB" w14:textId="77CD67F7" w:rsidR="000065F1" w:rsidRPr="007712EA" w:rsidRDefault="00DC4DBC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7E4DA21" w14:textId="77777777" w:rsidR="00A601CF" w:rsidRDefault="00A601CF" w:rsidP="000065F1">
            <w:pPr>
              <w:rPr>
                <w:rFonts w:ascii="Arial" w:hAnsi="Arial" w:cs="Arial"/>
                <w:color w:val="FF000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  <w:p w14:paraId="555550C5" w14:textId="648F6055" w:rsidR="000065F1" w:rsidRPr="007712EA" w:rsidRDefault="00A601CF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50887C2" w14:textId="31C21922" w:rsidR="000065F1" w:rsidRPr="007712EA" w:rsidRDefault="00A601CF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FA3F9ED" w14:textId="1D2C4DD3" w:rsidR="000065F1" w:rsidRDefault="00A601CF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4A3CEDF" w14:textId="3434EC68" w:rsidR="004E3D70" w:rsidRPr="004E3D70" w:rsidRDefault="004E3D70" w:rsidP="004E3D70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B442B56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13F527E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54C73DB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105685C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781560E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B5C0F91" w14:textId="67CF3F9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D743C8E" w14:textId="77777777" w:rsidR="007E16A0" w:rsidRPr="004E3D70" w:rsidRDefault="007E16A0" w:rsidP="007E16A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D06ACB8" w14:textId="77777777" w:rsidR="007E16A0" w:rsidRPr="004E3D70" w:rsidRDefault="007E16A0" w:rsidP="007E16A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6EDBD6B" w14:textId="77777777" w:rsidR="007E16A0" w:rsidRPr="004E3D70" w:rsidRDefault="007E16A0" w:rsidP="007E16A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BF63A4E" w14:textId="77777777" w:rsidR="007E16A0" w:rsidRPr="004E3D70" w:rsidRDefault="007E16A0" w:rsidP="007E16A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383DD8A" w14:textId="77777777" w:rsidR="007E16A0" w:rsidRPr="004E3D70" w:rsidRDefault="007E16A0" w:rsidP="007E16A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E36C01F" w14:textId="252F91E6" w:rsidR="00C358DB" w:rsidRPr="007E16A0" w:rsidRDefault="007E16A0" w:rsidP="00C358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7E16A0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38EEB844" w14:textId="495667A9" w:rsidR="000065F1" w:rsidRPr="00257E0C" w:rsidRDefault="000065F1" w:rsidP="000065F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4204E" w:rsidRPr="000A21D6" w14:paraId="25506E19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13DEA73A" w14:textId="77777777" w:rsidR="0044204E" w:rsidRPr="00612E9A" w:rsidRDefault="0044204E" w:rsidP="0044204E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FC22007" w14:textId="77777777" w:rsidR="0044204E" w:rsidRPr="0086409E" w:rsidRDefault="0044204E" w:rsidP="0044204E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553A315" w14:textId="482776A6" w:rsidR="0044204E" w:rsidRPr="00F5389F" w:rsidRDefault="004D6933" w:rsidP="0044204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4A41DBD" w14:textId="72F2245D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0715D5F2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BBD692C" w14:textId="7FD4A9A4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5C78A908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BF96F0D" w14:textId="78CE676E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4B2602B7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0C42FAC7" w14:textId="54EF9E66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009B6509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647FBB58" w14:textId="4311FDAF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1</w:t>
            </w:r>
          </w:p>
          <w:p w14:paraId="13431E34" w14:textId="77777777" w:rsidR="0044204E" w:rsidRPr="000A21D6" w:rsidRDefault="0044204E" w:rsidP="0044204E"/>
        </w:tc>
        <w:tc>
          <w:tcPr>
            <w:tcW w:w="1852" w:type="dxa"/>
            <w:tcBorders>
              <w:bottom w:val="nil"/>
            </w:tcBorders>
            <w:shd w:val="clear" w:color="auto" w:fill="D9D9D9"/>
          </w:tcPr>
          <w:p w14:paraId="10EA59CE" w14:textId="74B7C50E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2</w:t>
            </w:r>
          </w:p>
          <w:p w14:paraId="0983EE0F" w14:textId="77777777" w:rsidR="0044204E" w:rsidRPr="000A21D6" w:rsidRDefault="0044204E" w:rsidP="0044204E"/>
        </w:tc>
      </w:tr>
      <w:tr w:rsidR="000065F1" w:rsidRPr="000A21D6" w14:paraId="118A49E8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7AD787CB" w14:textId="77777777" w:rsidR="00300915" w:rsidRPr="004E3D70" w:rsidRDefault="00300915" w:rsidP="00300915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580D9F9" w14:textId="77777777" w:rsidR="00300915" w:rsidRPr="004E3D70" w:rsidRDefault="00300915" w:rsidP="00300915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5E33CCF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F549BFA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283E62A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ABA81EC" w14:textId="1FCB8FEA" w:rsidR="00C358DB" w:rsidRPr="009209AE" w:rsidRDefault="009209AE" w:rsidP="00C358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9209AE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31A6A20D" w14:textId="52741C73" w:rsidR="000065F1" w:rsidRPr="00257E0C" w:rsidRDefault="000065F1" w:rsidP="000065F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0A387B1" w14:textId="15D11BD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C996943" w14:textId="12268471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46838FC" w14:textId="6AB39B65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  <w:right w:val="single" w:sz="4" w:space="0" w:color="auto"/>
            </w:tcBorders>
            <w:vAlign w:val="center"/>
          </w:tcPr>
          <w:p w14:paraId="708782A3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9ABA060" w14:textId="012CAFBB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683451C6" w14:textId="5AB1839D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7E4FB83" w14:textId="77777777" w:rsidR="009209AE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</w:p>
          <w:p w14:paraId="3A31FD09" w14:textId="1A420FE3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2AC50F86" w14:textId="77777777" w:rsidR="000065F1" w:rsidRPr="007712EA" w:rsidRDefault="000065F1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proofErr w:type="spellStart"/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proofErr w:type="spellEnd"/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34747330" w14:textId="64F14592" w:rsidR="000065F1" w:rsidRDefault="000065F1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</w:p>
        </w:tc>
        <w:tc>
          <w:tcPr>
            <w:tcW w:w="1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417A3" w14:textId="1C015641" w:rsidR="00C358DB" w:rsidRPr="004E3D70" w:rsidRDefault="004E3D70" w:rsidP="00C358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72999E3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9922CF5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EB453D5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5A19DFD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28B13C2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AD6D966" w14:textId="72381B92" w:rsidR="000065F1" w:rsidRPr="00C01A03" w:rsidRDefault="000065F1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538E60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8C2D7A1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80DD31B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C71F4B1" w14:textId="77777777" w:rsidR="00064D29" w:rsidRPr="004E3D7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1158FFE" w14:textId="77777777" w:rsidR="00064D29" w:rsidRPr="004E3D7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603FDE8" w14:textId="77777777" w:rsidR="00064D29" w:rsidRPr="007E16A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7E16A0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2F635A41" w14:textId="297AC4DB" w:rsidR="000065F1" w:rsidRPr="000A21D6" w:rsidRDefault="000065F1" w:rsidP="000065F1">
            <w:pPr>
              <w:jc w:val="center"/>
            </w:pPr>
          </w:p>
        </w:tc>
      </w:tr>
    </w:tbl>
    <w:p w14:paraId="0141F80A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AD5584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5A92C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60D0A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3D48830C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21D83EC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7FECFC7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19EF09F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981DA02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59534D3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8186209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4E68E4" w:rsidRPr="000A21D6" w14:paraId="559ACDB6" w14:textId="77777777" w:rsidTr="00342E2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3A75D5E0" w14:textId="613C6A70" w:rsidR="004E68E4" w:rsidRPr="000A21D6" w:rsidRDefault="00AC61F1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CARIBOU CALENDAR_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SEPTEMBER 202</w:t>
            </w:r>
            <w:r w:rsidR="004D6933">
              <w:rPr>
                <w:rFonts w:ascii="Century Gothic" w:hAnsi="Century Gothic"/>
                <w:b/>
                <w:sz w:val="44"/>
                <w:szCs w:val="44"/>
              </w:rPr>
              <w:t>8</w:t>
            </w:r>
          </w:p>
        </w:tc>
      </w:tr>
      <w:tr w:rsidR="00B03520" w:rsidRPr="000A21D6" w14:paraId="70148EF8" w14:textId="77777777" w:rsidTr="00C66BA6">
        <w:trPr>
          <w:trHeight w:hRule="exact" w:val="424"/>
        </w:trPr>
        <w:tc>
          <w:tcPr>
            <w:tcW w:w="1857" w:type="dxa"/>
            <w:gridSpan w:val="2"/>
            <w:shd w:val="clear" w:color="auto" w:fill="C0C0C0"/>
            <w:vAlign w:val="center"/>
          </w:tcPr>
          <w:p w14:paraId="2ED2A91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62ACC4D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90974B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1ACFFBF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802A20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580FACB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C61696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0778B62" w14:textId="77777777" w:rsidTr="00675A5D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D9D9D9"/>
          </w:tcPr>
          <w:p w14:paraId="5FBDAD1D" w14:textId="77777777" w:rsidR="006A63C6" w:rsidRPr="00434704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A71678" w14:textId="77777777" w:rsidR="006A63C6" w:rsidRPr="00434704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D9D9D9"/>
          </w:tcPr>
          <w:p w14:paraId="4715A068" w14:textId="57109457" w:rsidR="006A63C6" w:rsidRPr="0044204E" w:rsidRDefault="004D6933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3</w:t>
            </w:r>
          </w:p>
          <w:p w14:paraId="23B79312" w14:textId="77777777" w:rsidR="006A63C6" w:rsidRPr="00434704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E7E6E6" w:themeFill="background2"/>
          </w:tcPr>
          <w:p w14:paraId="5491D27C" w14:textId="4B5056AC" w:rsidR="006A63C6" w:rsidRPr="00434704" w:rsidRDefault="004D6933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4</w:t>
            </w:r>
          </w:p>
          <w:p w14:paraId="7944BAAE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CBAAB08" w14:textId="6E87E686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5</w:t>
            </w:r>
          </w:p>
          <w:p w14:paraId="00403BA2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B3C74A4" w14:textId="39309EA4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6</w:t>
            </w:r>
          </w:p>
          <w:p w14:paraId="195399AA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73AC7B4" w14:textId="48066B8C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7</w:t>
            </w:r>
          </w:p>
          <w:p w14:paraId="650C2007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D358C01" w14:textId="0A9569BA" w:rsidR="006A63C6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2A48C593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44D06F9E" w14:textId="7D9E74CD" w:rsidR="006A63C6" w:rsidRPr="0044204E" w:rsidRDefault="004D6933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9</w:t>
            </w:r>
          </w:p>
          <w:p w14:paraId="0B56EABA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0BA3CA63" w14:textId="77777777" w:rsidTr="00796F72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vAlign w:val="center"/>
          </w:tcPr>
          <w:p w14:paraId="4643BE4A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FE80782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374CBE8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2BF80A2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7B6C2B5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9587D42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8A7EC62" w14:textId="0BE0B12E" w:rsidR="00612E9A" w:rsidRPr="00434704" w:rsidRDefault="00612E9A" w:rsidP="003C503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13D9DDD2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81F7C69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AF487AF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2061F9C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FF7981C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8934E81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71DF1C9" w14:textId="5B2CCDEA" w:rsidR="006A63C6" w:rsidRPr="00434704" w:rsidRDefault="006A63C6" w:rsidP="000D1FD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42D1669D" w14:textId="69B932E5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765A7C05" w14:textId="00E270E8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7A5A758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911A9DF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5AE8DC0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480F25E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1DEBE0B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92D60D2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40AB8AE" w14:textId="53F636EB" w:rsidR="006A63C6" w:rsidRPr="00434704" w:rsidRDefault="006A63C6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7D8947C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7F7C374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72C90BC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D364C9F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72667A5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76316C1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12B9F0A" w14:textId="7C861218" w:rsidR="006A63C6" w:rsidRPr="00C83F31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37DC965" w14:textId="0AA453CB" w:rsidR="006A63C6" w:rsidRPr="00C83F31" w:rsidRDefault="001C1689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</w:tr>
      <w:tr w:rsidR="00857A88" w:rsidRPr="000A21D6" w14:paraId="40407A18" w14:textId="77777777" w:rsidTr="00192420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2597EF4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0C2B92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5944EE05" w14:textId="6F3664E4" w:rsidR="00857A88" w:rsidRPr="0044204E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0</w:t>
            </w:r>
          </w:p>
          <w:p w14:paraId="446C172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1C0E4C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0153CD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16ADE6C2" w14:textId="56E4E3DA" w:rsidR="00857A88" w:rsidRPr="0048273B" w:rsidRDefault="004D6933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287A6E7B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24608BF" w14:textId="2FB795DF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63CA6738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BC9CCAB" w14:textId="470D363E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47BD81F4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4E7F7837" w14:textId="42326337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0B33B345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628CA9BA" w14:textId="2AFF90CD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49582407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066FF81E" w14:textId="531842A0" w:rsidR="00857A88" w:rsidRDefault="004D6933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6</w:t>
            </w:r>
          </w:p>
          <w:p w14:paraId="108E5ADD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4DD93F34" w14:textId="77777777" w:rsidTr="00192420">
        <w:trPr>
          <w:trHeight w:hRule="exact" w:val="1764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1E4EEC42" w14:textId="1DCD818E" w:rsidR="000065F1" w:rsidRPr="00872052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54CA5686" w14:textId="29726F03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1663582" w14:textId="74EE016A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791FAC77" w14:textId="6A5C52A0" w:rsidR="000065F1" w:rsidRPr="001C1689" w:rsidRDefault="00192420" w:rsidP="000065F1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4F285554" w14:textId="73149688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95E5A58" w14:textId="54D6122A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  <w:r w:rsidR="00192420"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 w:rsidR="00192420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CARIBOU </w:t>
            </w:r>
            <w:r w:rsidR="00192420"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 w:rsidR="00192420">
              <w:rPr>
                <w:rFonts w:ascii="Century Gothic" w:hAnsi="Century Gothic"/>
                <w:color w:val="FF0000"/>
                <w:sz w:val="20"/>
                <w:szCs w:val="20"/>
              </w:rPr>
              <w:t>T OF THE FIELD</w:t>
            </w:r>
            <w:r w:rsidR="00192420">
              <w:rPr>
                <w:rFonts w:ascii="Century Gothic" w:hAnsi="Century Gothic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3BCD237" w14:textId="77777777" w:rsidR="000065F1" w:rsidRDefault="000065F1" w:rsidP="000065F1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E8E2DF6" w14:textId="77777777" w:rsidTr="004200F5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225A82B6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5554B46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34357706" w14:textId="60866DDA" w:rsidR="00C66BA6" w:rsidRPr="0044204E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7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0223FCAC" w14:textId="07025D0E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39A0FD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02F6E65" w14:textId="279B1C6F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66AB062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4A183B45" w14:textId="761FA38E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1EA6A0E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976B745" w14:textId="1A7670C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5A61C29C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373ADEA" w14:textId="34555435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37E3E2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C7A9880" w14:textId="00FCC527" w:rsidR="00C66BA6" w:rsidRPr="0044204E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3</w:t>
            </w:r>
          </w:p>
          <w:p w14:paraId="4639480E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AC348B6" w14:textId="77777777" w:rsidTr="004200F5">
        <w:trPr>
          <w:trHeight w:hRule="exact" w:val="1458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F85E6EC" w14:textId="330FA44E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EF8BA2F" w14:textId="47F0B792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54BE0A0" w14:textId="77777777" w:rsidR="00C66BA6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3FAD225C" w14:textId="53FCA41B" w:rsidR="00C66BA6" w:rsidRPr="00E916FE" w:rsidRDefault="00C66BA6" w:rsidP="00C66BA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1202043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7267D25F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3FE690C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2109F71" w14:textId="77777777" w:rsidR="00C66BA6" w:rsidRPr="00DC08A0" w:rsidRDefault="00C66BA6" w:rsidP="00C66BA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72C180B9" w14:textId="77777777" w:rsidR="00C66BA6" w:rsidRPr="00DC08A0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04742E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78331541" w14:textId="11871AFC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3943E719" w14:textId="77777777" w:rsidTr="00C66BA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10C94FC1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605463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6363F1DD" w14:textId="16EC5A31" w:rsidR="00C66BA6" w:rsidRPr="00885525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4</w:t>
            </w:r>
          </w:p>
          <w:p w14:paraId="0C42A07A" w14:textId="77777777" w:rsidR="00C66BA6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3131F17" w14:textId="77777777" w:rsidR="00C66BA6" w:rsidRPr="0086409E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3F9CAD17" w14:textId="47AAD4A2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78A92F6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D8BAF40" w14:textId="52B0F3E1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42CEEC6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75060E6" w14:textId="0CBB573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01A2087D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02C47FA" w14:textId="768DCB29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7DD20DDF" w14:textId="77777777" w:rsidR="00C66BA6" w:rsidRPr="000B68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E6B1753" w14:textId="3FD4BFF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6D6AB9F8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26D51CF" w14:textId="7665CD96" w:rsidR="00C66BA6" w:rsidRPr="00885525" w:rsidRDefault="00177894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  <w:p w14:paraId="26E84FA3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9D5BC74" w14:textId="77777777" w:rsidTr="00C66BA6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D057D79" w14:textId="77777777" w:rsidR="00C66BA6" w:rsidRPr="00DA06B0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6AB9187" w14:textId="63442CBE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EFACA9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63A3D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609CA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6C65EC88" w14:textId="6559F6EE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D301D03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BC4EC64" w14:textId="77777777" w:rsidTr="00177894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77AB891A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B797E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404BD46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29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81F8E6A" w14:textId="77777777" w:rsidR="00C66BA6" w:rsidRPr="00177894" w:rsidRDefault="00C66BA6" w:rsidP="00C66BA6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31</w:t>
            </w:r>
          </w:p>
          <w:p w14:paraId="2DA7580B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07E9682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04E597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78CA2EB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F704866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1966A5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27B4E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5F8405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6D89920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E773DD7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F8C1315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33B7DFEC" w14:textId="77777777" w:rsidTr="00177894">
        <w:trPr>
          <w:trHeight w:hRule="exact" w:val="1035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6CAD710C" w14:textId="77777777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6C67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4E883BF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5B7134D1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210417B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350E562B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020C7A2E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01636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F42488B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768CEA30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21A3094C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05379A47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76038028" w14:textId="190B423A" w:rsidR="00F5415D" w:rsidRDefault="00F5415D" w:rsidP="009E1544">
      <w:pPr>
        <w:rPr>
          <w:rFonts w:ascii="Century Gothic" w:hAnsi="Century Gothic"/>
          <w:sz w:val="12"/>
        </w:rPr>
      </w:pPr>
    </w:p>
    <w:p w14:paraId="2A93C863" w14:textId="77777777" w:rsidR="00AC61F1" w:rsidRDefault="00AC61F1" w:rsidP="009E1544">
      <w:pPr>
        <w:rPr>
          <w:rFonts w:ascii="Century Gothic" w:hAnsi="Century Gothic"/>
          <w:sz w:val="12"/>
        </w:rPr>
      </w:pPr>
    </w:p>
    <w:p w14:paraId="4BEDC4AB" w14:textId="69B6518E" w:rsidR="00AC61F1" w:rsidRDefault="00AC61F1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AC61F1" w:rsidRPr="000A21D6" w14:paraId="64D17A0E" w14:textId="77777777" w:rsidTr="009D143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76DBAEE5" w14:textId="0187C2AA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MOOSE CALENDAR_SEPTEMBER 2028</w:t>
            </w:r>
          </w:p>
        </w:tc>
      </w:tr>
      <w:tr w:rsidR="00AC61F1" w:rsidRPr="000A21D6" w14:paraId="5195EF2A" w14:textId="77777777" w:rsidTr="009D1436">
        <w:trPr>
          <w:trHeight w:hRule="exact" w:val="424"/>
        </w:trPr>
        <w:tc>
          <w:tcPr>
            <w:tcW w:w="1857" w:type="dxa"/>
            <w:gridSpan w:val="2"/>
            <w:shd w:val="clear" w:color="auto" w:fill="C0C0C0"/>
            <w:vAlign w:val="center"/>
          </w:tcPr>
          <w:p w14:paraId="53445675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7FB5AB81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7816E5E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3B740BC0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DF3AB79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38064249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329B1C6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AC61F1" w:rsidRPr="000A21D6" w14:paraId="15B6C016" w14:textId="77777777" w:rsidTr="00AC61F1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0005103A" w14:textId="77777777" w:rsidR="00AC61F1" w:rsidRPr="00434704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D4C3F1C" w14:textId="77777777" w:rsidR="00AC61F1" w:rsidRPr="00434704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511DFE4C" w14:textId="36EF289A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  <w:p w14:paraId="06B18B3F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643796FF" w14:textId="52AC801E" w:rsidR="00AC61F1" w:rsidRPr="00434704" w:rsidRDefault="00AC61F1" w:rsidP="009D1436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3A8ADCC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2039EF" w14:textId="4AA417BC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45B62F6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60F048BD" w14:textId="764FC8AC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D235E89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0EEB2D7" w14:textId="3AF05EA7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04FD2B8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4153DD45" w14:textId="276F53F5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1</w:t>
            </w:r>
          </w:p>
          <w:p w14:paraId="495C86CB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7E6E6" w:themeFill="background2"/>
          </w:tcPr>
          <w:p w14:paraId="7DABF4B5" w14:textId="686F0B78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2</w:t>
            </w:r>
          </w:p>
          <w:p w14:paraId="48D7B139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C83F31" w14:paraId="1DA4A454" w14:textId="77777777" w:rsidTr="00AC61F1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1697FCFA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6A6E0D53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B021BCC" w14:textId="0EB516FB" w:rsidR="00AC61F1" w:rsidRPr="00434704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3AF11124" w14:textId="209F4EA4" w:rsidR="00AC61F1" w:rsidRPr="00434704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940153F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30C1CF15" w14:textId="77777777" w:rsidR="00AC61F1" w:rsidRPr="00C83F31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16322AE7" w14:textId="00881D5A" w:rsidR="00AC61F1" w:rsidRPr="00C83F31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0753AAF7" w14:textId="77777777" w:rsidTr="00AC61F1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7E6E6" w:themeFill="background2"/>
          </w:tcPr>
          <w:p w14:paraId="5040FE23" w14:textId="77777777" w:rsidR="00AC61F1" w:rsidRPr="00AC61F1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8625376" w14:textId="77777777" w:rsidR="00AC61F1" w:rsidRPr="00AC61F1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7E6E6" w:themeFill="background2"/>
          </w:tcPr>
          <w:p w14:paraId="1F28D266" w14:textId="55214156" w:rsidR="00AC61F1" w:rsidRPr="00AC61F1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3</w:t>
            </w:r>
          </w:p>
          <w:p w14:paraId="7C1C688B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8E3A65D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0722005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35431850" w14:textId="1EE059D0" w:rsidR="00AC61F1" w:rsidRPr="0048273B" w:rsidRDefault="00AC61F1" w:rsidP="009D1436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4</w:t>
            </w:r>
          </w:p>
          <w:p w14:paraId="6A088D41" w14:textId="77777777" w:rsidR="00AC61F1" w:rsidRPr="0048273B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51FD3EF" w14:textId="0F7EA44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5</w:t>
            </w:r>
          </w:p>
          <w:p w14:paraId="11126DC4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0B09A7F0" w14:textId="2F8B9A0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6</w:t>
            </w:r>
          </w:p>
          <w:p w14:paraId="0C7C4A5A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3D1FF6" w14:textId="78A10D25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7</w:t>
            </w:r>
          </w:p>
          <w:p w14:paraId="1EFFDBDD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58A2694D" w14:textId="5B640C18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69AE9BC4" w14:textId="77777777" w:rsidR="00AC61F1" w:rsidRPr="00B84FCB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6A9AA483" w14:textId="49DBF0FA" w:rsid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9</w:t>
            </w:r>
          </w:p>
          <w:p w14:paraId="49A62E86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18EA868E" w14:textId="77777777" w:rsidTr="00AC61F1">
        <w:trPr>
          <w:trHeight w:hRule="exact" w:val="1764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7E6E6" w:themeFill="background2"/>
            <w:vAlign w:val="center"/>
          </w:tcPr>
          <w:p w14:paraId="2FD288DE" w14:textId="0715FD6D" w:rsidR="00AC61F1" w:rsidRPr="00AC61F1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3AD97CE6" w14:textId="0647AF1F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4994BA3" w14:textId="7B8D4A51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7F77C03" w14:textId="6079975E" w:rsidR="00AC61F1" w:rsidRPr="001C1689" w:rsidRDefault="00A1314D" w:rsidP="009D1436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B2BD019" wp14:editId="4C556622">
                      <wp:simplePos x="0" y="0"/>
                      <wp:positionH relativeFrom="column">
                        <wp:posOffset>-4083050</wp:posOffset>
                      </wp:positionH>
                      <wp:positionV relativeFrom="paragraph">
                        <wp:posOffset>910590</wp:posOffset>
                      </wp:positionV>
                      <wp:extent cx="9244965" cy="530860"/>
                      <wp:effectExtent l="0" t="2857500" r="0" b="2860040"/>
                      <wp:wrapNone/>
                      <wp:docPr id="1818790118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9262638">
                                <a:off x="0" y="0"/>
                                <a:ext cx="9244965" cy="5308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D2F2E72" w14:textId="45B9295A" w:rsidR="007235FA" w:rsidRPr="00A1314D" w:rsidRDefault="007235FA" w:rsidP="00A1314D">
                                  <w:pPr>
                                    <w:shd w:val="clear" w:color="auto" w:fill="000000" w:themeFill="text1"/>
                                    <w:jc w:val="center"/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</w:pPr>
                                  <w:r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2</w:t>
                                  </w:r>
                                  <w:r w:rsidR="00C33470"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02</w:t>
                                  </w:r>
                                  <w:r w:rsidR="00A337BE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8</w:t>
                                  </w:r>
                                  <w:r w:rsidR="00C33470"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 xml:space="preserve"> MOOSE </w:t>
                                  </w:r>
                                  <w:r w:rsidR="00CA3410"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 xml:space="preserve">CALENDAR NOT </w:t>
                                  </w:r>
                                  <w:r w:rsidR="009F6C3B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AVAILABLE Y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B2BD01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321.5pt;margin-top:71.7pt;width:727.95pt;height:41.8pt;rotation:-2553023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" fillcolor="white [3201]" strokeweight=".5pt">
                      <v:textbox>
                        <w:txbxContent>
                          <w:p w14:paraId="2D2F2E72" w14:textId="45B9295A" w:rsidR="007235FA" w:rsidRPr="00A1314D" w:rsidRDefault="007235FA" w:rsidP="00A1314D">
                            <w:pPr>
                              <w:shd w:val="clear" w:color="auto" w:fill="000000" w:themeFill="text1"/>
                              <w:jc w:val="center"/>
                              <w:rPr>
                                <w:color w:val="EE0000"/>
                                <w:sz w:val="52"/>
                                <w:szCs w:val="52"/>
                              </w:rPr>
                            </w:pPr>
                            <w:r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>2</w:t>
                            </w:r>
                            <w:r w:rsidR="00C33470"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>02</w:t>
                            </w:r>
                            <w:r w:rsidR="00A337BE">
                              <w:rPr>
                                <w:color w:val="EE0000"/>
                                <w:sz w:val="52"/>
                                <w:szCs w:val="52"/>
                              </w:rPr>
                              <w:t>8</w:t>
                            </w:r>
                            <w:r w:rsidR="00C33470"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 xml:space="preserve"> MOOSE </w:t>
                            </w:r>
                            <w:r w:rsidR="00CA3410"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 xml:space="preserve">CALENDAR NOT </w:t>
                            </w:r>
                            <w:r w:rsidR="009F6C3B">
                              <w:rPr>
                                <w:color w:val="EE0000"/>
                                <w:sz w:val="52"/>
                                <w:szCs w:val="52"/>
                              </w:rPr>
                              <w:t>AVAILABLE Y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C5D6A16" w14:textId="0BF64270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6BBB685" w14:textId="624AED8A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0A55CEC8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213C00DE" w14:textId="77777777" w:rsidTr="009D143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7838BC64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3A03B1F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2508D23B" w14:textId="624963C5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0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5E75DD3A" w14:textId="7F91E8ED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6AB4D1F5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E7A6AE" w14:textId="727F0319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12F232A9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08E41E0" w14:textId="0939162C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1C822F54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95E7438" w14:textId="014D412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479D65DB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C595068" w14:textId="1809089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096E9B6C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734D389A" w14:textId="0F7B057C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6</w:t>
            </w:r>
          </w:p>
          <w:p w14:paraId="748158E3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1F74B5A2" w14:textId="77777777" w:rsidTr="009D1436">
        <w:trPr>
          <w:trHeight w:hRule="exact" w:val="1458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5F9F6A1" w14:textId="77777777" w:rsidR="00AC61F1" w:rsidRPr="00DA7FF9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17737E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5A7B82F" w14:textId="3F635325" w:rsidR="00AC61F1" w:rsidRDefault="00AC61F1" w:rsidP="009D143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4E51D02B" w14:textId="77777777" w:rsidR="00AC61F1" w:rsidRPr="00E916FE" w:rsidRDefault="00AC61F1" w:rsidP="009D143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33ABED7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65C0F080" w14:textId="7E6710BF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5D74048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DC9E592" w14:textId="77777777" w:rsidR="00AC61F1" w:rsidRPr="00DC08A0" w:rsidRDefault="00AC61F1" w:rsidP="009D143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6578DC97" w14:textId="77777777" w:rsidR="00AC61F1" w:rsidRPr="00DC08A0" w:rsidRDefault="00AC61F1" w:rsidP="009D143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68B382CA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49AD7BD7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4CB36864" w14:textId="77777777" w:rsidTr="009D143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5B68C91D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DF83F64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17A4C1B6" w14:textId="4C8234CF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7</w:t>
            </w:r>
          </w:p>
          <w:p w14:paraId="26A8298D" w14:textId="77777777" w:rsid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C4ED62C" w14:textId="77777777" w:rsidR="00AC61F1" w:rsidRPr="0086409E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77B288F" w14:textId="15E4BD4A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6ACFAFDE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C9AC126" w14:textId="4E13D700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17F09F0E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0512A42C" w14:textId="16A7A0B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3730D56C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77854DE" w14:textId="2BA8E7D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0E5CB12D" w14:textId="77777777" w:rsidR="00AC61F1" w:rsidRPr="000B68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505CDBD" w14:textId="660C1848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1AB27C97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4C6277C9" w14:textId="511B819C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3</w:t>
            </w:r>
          </w:p>
          <w:p w14:paraId="789A2612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0BCCA979" w14:textId="77777777" w:rsidTr="009D1436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9B894E1" w14:textId="16EF8AA2" w:rsidR="00AC61F1" w:rsidRPr="00DA06B0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9343954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88313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AD4114C" w14:textId="19CAF9FA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4A86B0D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C1F8E6B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01A7574C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766CAE1E" w14:textId="77777777" w:rsidTr="00210D9D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</w:tcPr>
          <w:p w14:paraId="458E368A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BCF1838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</w:tcPr>
          <w:p w14:paraId="52E11AD2" w14:textId="1D3D42B9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2</w:t>
            </w:r>
            <w:r w:rsidR="00210D9D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1850" w:type="dxa"/>
            <w:tcBorders>
              <w:bottom w:val="nil"/>
            </w:tcBorders>
          </w:tcPr>
          <w:p w14:paraId="20CEDB82" w14:textId="5380CC92" w:rsidR="00AC61F1" w:rsidRPr="00177894" w:rsidRDefault="00210D9D" w:rsidP="009D1436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25</w:t>
            </w:r>
          </w:p>
          <w:p w14:paraId="3AC7CF50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E68F5AC" w14:textId="7A075D31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3BA59782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5AB22FC4" w14:textId="1614F604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00DF4E5E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CE2FA9" w14:textId="4490C4EA" w:rsidR="00AC61F1" w:rsidRPr="00210D9D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2E073320" w14:textId="77777777" w:rsidR="00AC61F1" w:rsidRPr="00210D9D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6541119A" w14:textId="317828CF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0C4D2145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DFE2A16" w14:textId="1D945554" w:rsidR="00210D9D" w:rsidRPr="00885525" w:rsidRDefault="00210D9D" w:rsidP="00210D9D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06020779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6E5514D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6C0ABAFF" w14:textId="77777777" w:rsidTr="00210D9D">
        <w:trPr>
          <w:trHeight w:hRule="exact" w:val="1035"/>
        </w:trPr>
        <w:tc>
          <w:tcPr>
            <w:tcW w:w="1857" w:type="dxa"/>
            <w:gridSpan w:val="2"/>
            <w:tcBorders>
              <w:top w:val="nil"/>
            </w:tcBorders>
            <w:vAlign w:val="center"/>
          </w:tcPr>
          <w:p w14:paraId="4260A91D" w14:textId="77777777" w:rsidR="00AC61F1" w:rsidRPr="00DA7FF9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1448CE3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DDDA1A8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0A8F5E8F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92B5417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E45BC6A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45A01FA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26C7580E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sectPr w:rsidR="00554DF0" w:rsidRPr="002012D4" w:rsidSect="00302888">
      <w:footerReference w:type="default" r:id="rId8"/>
      <w:pgSz w:w="15840" w:h="12240" w:orient="landscape" w:code="1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D1BA5C" w14:textId="77777777" w:rsidR="008A3E5C" w:rsidRDefault="008A3E5C" w:rsidP="000D7583">
      <w:r>
        <w:separator/>
      </w:r>
    </w:p>
  </w:endnote>
  <w:endnote w:type="continuationSeparator" w:id="0">
    <w:p w14:paraId="0E5A15D4" w14:textId="77777777" w:rsidR="008A3E5C" w:rsidRDefault="008A3E5C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35D0A" w14:textId="77777777" w:rsidR="007C133E" w:rsidRPr="009D7494" w:rsidRDefault="009D7494" w:rsidP="009D7494">
    <w:pPr>
      <w:pStyle w:val="Footer"/>
      <w:jc w:val="right"/>
      <w:rPr>
        <w:color w:val="404040"/>
        <w:szCs w:val="20"/>
      </w:rPr>
    </w:pPr>
    <w:hyperlink r:id="rId1" w:history="1">
      <w:r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043DBC" w14:textId="77777777" w:rsidR="008A3E5C" w:rsidRDefault="008A3E5C" w:rsidP="000D7583">
      <w:r>
        <w:separator/>
      </w:r>
    </w:p>
  </w:footnote>
  <w:footnote w:type="continuationSeparator" w:id="0">
    <w:p w14:paraId="1E4BE525" w14:textId="77777777" w:rsidR="008A3E5C" w:rsidRDefault="008A3E5C" w:rsidP="000D7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E8CAB9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DA6B7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2142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C24B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602CC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466F1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CE71C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4C599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429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6031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73183039">
    <w:abstractNumId w:val="9"/>
  </w:num>
  <w:num w:numId="2" w16cid:durableId="410739477">
    <w:abstractNumId w:val="7"/>
  </w:num>
  <w:num w:numId="3" w16cid:durableId="1883243994">
    <w:abstractNumId w:val="6"/>
  </w:num>
  <w:num w:numId="4" w16cid:durableId="329531457">
    <w:abstractNumId w:val="5"/>
  </w:num>
  <w:num w:numId="5" w16cid:durableId="468401301">
    <w:abstractNumId w:val="4"/>
  </w:num>
  <w:num w:numId="6" w16cid:durableId="1002051091">
    <w:abstractNumId w:val="8"/>
  </w:num>
  <w:num w:numId="7" w16cid:durableId="1498156770">
    <w:abstractNumId w:val="3"/>
  </w:num>
  <w:num w:numId="8" w16cid:durableId="2008316466">
    <w:abstractNumId w:val="2"/>
  </w:num>
  <w:num w:numId="9" w16cid:durableId="803741812">
    <w:abstractNumId w:val="1"/>
  </w:num>
  <w:num w:numId="10" w16cid:durableId="210382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tLQwNDK3NDKyNDZS0lEKTi0uzszPAykwNq8FAHfVfZotAAAA"/>
  </w:docVars>
  <w:rsids>
    <w:rsidRoot w:val="008C7171"/>
    <w:rsid w:val="000054F0"/>
    <w:rsid w:val="000065F1"/>
    <w:rsid w:val="0000713B"/>
    <w:rsid w:val="000100F9"/>
    <w:rsid w:val="00011FA2"/>
    <w:rsid w:val="000129E8"/>
    <w:rsid w:val="00017DAF"/>
    <w:rsid w:val="00026D2C"/>
    <w:rsid w:val="0002712D"/>
    <w:rsid w:val="000277D7"/>
    <w:rsid w:val="00033A75"/>
    <w:rsid w:val="00034AD1"/>
    <w:rsid w:val="00034E1F"/>
    <w:rsid w:val="000350F6"/>
    <w:rsid w:val="00035CDC"/>
    <w:rsid w:val="00040AB7"/>
    <w:rsid w:val="00041880"/>
    <w:rsid w:val="00044EB5"/>
    <w:rsid w:val="00047636"/>
    <w:rsid w:val="000500A2"/>
    <w:rsid w:val="00050AEE"/>
    <w:rsid w:val="00061294"/>
    <w:rsid w:val="00064D29"/>
    <w:rsid w:val="0006571B"/>
    <w:rsid w:val="0006643C"/>
    <w:rsid w:val="000700B6"/>
    <w:rsid w:val="00070812"/>
    <w:rsid w:val="00072E08"/>
    <w:rsid w:val="0007378D"/>
    <w:rsid w:val="00074F63"/>
    <w:rsid w:val="00075AE0"/>
    <w:rsid w:val="0007778D"/>
    <w:rsid w:val="00083DEA"/>
    <w:rsid w:val="00091EE4"/>
    <w:rsid w:val="00094D0E"/>
    <w:rsid w:val="000A03D2"/>
    <w:rsid w:val="000A0CF9"/>
    <w:rsid w:val="000A1923"/>
    <w:rsid w:val="000A21D6"/>
    <w:rsid w:val="000A43E9"/>
    <w:rsid w:val="000B03E2"/>
    <w:rsid w:val="000B404D"/>
    <w:rsid w:val="000B55D8"/>
    <w:rsid w:val="000B6067"/>
    <w:rsid w:val="000B667C"/>
    <w:rsid w:val="000B6825"/>
    <w:rsid w:val="000C179F"/>
    <w:rsid w:val="000C2485"/>
    <w:rsid w:val="000C5310"/>
    <w:rsid w:val="000C6868"/>
    <w:rsid w:val="000D01D2"/>
    <w:rsid w:val="000D1FD4"/>
    <w:rsid w:val="000D3324"/>
    <w:rsid w:val="000D4468"/>
    <w:rsid w:val="000D53C0"/>
    <w:rsid w:val="000D71C7"/>
    <w:rsid w:val="000D7583"/>
    <w:rsid w:val="000E24CD"/>
    <w:rsid w:val="000E2BC2"/>
    <w:rsid w:val="000E53CD"/>
    <w:rsid w:val="000E6D32"/>
    <w:rsid w:val="000E7A1E"/>
    <w:rsid w:val="000F64D4"/>
    <w:rsid w:val="000F6587"/>
    <w:rsid w:val="00102830"/>
    <w:rsid w:val="00105B27"/>
    <w:rsid w:val="00105FDB"/>
    <w:rsid w:val="001117F4"/>
    <w:rsid w:val="00113ABC"/>
    <w:rsid w:val="00116E7A"/>
    <w:rsid w:val="001213B4"/>
    <w:rsid w:val="00122822"/>
    <w:rsid w:val="00126574"/>
    <w:rsid w:val="001301C0"/>
    <w:rsid w:val="00130BE2"/>
    <w:rsid w:val="00130EA6"/>
    <w:rsid w:val="00132B2D"/>
    <w:rsid w:val="001342E2"/>
    <w:rsid w:val="00135BAE"/>
    <w:rsid w:val="00136F9E"/>
    <w:rsid w:val="00140FE7"/>
    <w:rsid w:val="00142268"/>
    <w:rsid w:val="001474AF"/>
    <w:rsid w:val="00147B14"/>
    <w:rsid w:val="001500C3"/>
    <w:rsid w:val="001530C6"/>
    <w:rsid w:val="0015616B"/>
    <w:rsid w:val="0016181F"/>
    <w:rsid w:val="00161997"/>
    <w:rsid w:val="001620DE"/>
    <w:rsid w:val="0016413C"/>
    <w:rsid w:val="00166767"/>
    <w:rsid w:val="00172515"/>
    <w:rsid w:val="0017353A"/>
    <w:rsid w:val="00173F41"/>
    <w:rsid w:val="00174A28"/>
    <w:rsid w:val="00177894"/>
    <w:rsid w:val="00181550"/>
    <w:rsid w:val="00181B52"/>
    <w:rsid w:val="001843E0"/>
    <w:rsid w:val="001845A2"/>
    <w:rsid w:val="00184CC8"/>
    <w:rsid w:val="00185D40"/>
    <w:rsid w:val="0018782F"/>
    <w:rsid w:val="00190E36"/>
    <w:rsid w:val="0019192B"/>
    <w:rsid w:val="00192420"/>
    <w:rsid w:val="00195562"/>
    <w:rsid w:val="00196BF1"/>
    <w:rsid w:val="001A6751"/>
    <w:rsid w:val="001B7B87"/>
    <w:rsid w:val="001B7DAE"/>
    <w:rsid w:val="001C1689"/>
    <w:rsid w:val="001C4186"/>
    <w:rsid w:val="001C561F"/>
    <w:rsid w:val="001C625A"/>
    <w:rsid w:val="001C72AB"/>
    <w:rsid w:val="001C766A"/>
    <w:rsid w:val="001C7F7A"/>
    <w:rsid w:val="001D0E5E"/>
    <w:rsid w:val="001D2A6B"/>
    <w:rsid w:val="001D3BA9"/>
    <w:rsid w:val="001D67C8"/>
    <w:rsid w:val="001D7158"/>
    <w:rsid w:val="001D7EDD"/>
    <w:rsid w:val="001E2423"/>
    <w:rsid w:val="001E40E7"/>
    <w:rsid w:val="001F0C87"/>
    <w:rsid w:val="001F2D83"/>
    <w:rsid w:val="001F2F90"/>
    <w:rsid w:val="001F4C0A"/>
    <w:rsid w:val="001F68A1"/>
    <w:rsid w:val="002006BA"/>
    <w:rsid w:val="00200A77"/>
    <w:rsid w:val="00201105"/>
    <w:rsid w:val="002012D4"/>
    <w:rsid w:val="00202B23"/>
    <w:rsid w:val="00206DF8"/>
    <w:rsid w:val="00210D9D"/>
    <w:rsid w:val="002204C4"/>
    <w:rsid w:val="002217AD"/>
    <w:rsid w:val="00246816"/>
    <w:rsid w:val="0025151B"/>
    <w:rsid w:val="0025320F"/>
    <w:rsid w:val="002540DC"/>
    <w:rsid w:val="00257E0C"/>
    <w:rsid w:val="00260089"/>
    <w:rsid w:val="0026290A"/>
    <w:rsid w:val="00262A60"/>
    <w:rsid w:val="0026322F"/>
    <w:rsid w:val="00263C3D"/>
    <w:rsid w:val="00267A92"/>
    <w:rsid w:val="0027089C"/>
    <w:rsid w:val="002715BA"/>
    <w:rsid w:val="00274CFD"/>
    <w:rsid w:val="00275CB9"/>
    <w:rsid w:val="00276284"/>
    <w:rsid w:val="002776B8"/>
    <w:rsid w:val="002818FF"/>
    <w:rsid w:val="00281F23"/>
    <w:rsid w:val="00282CAB"/>
    <w:rsid w:val="00291274"/>
    <w:rsid w:val="0029579A"/>
    <w:rsid w:val="002A0A19"/>
    <w:rsid w:val="002A250A"/>
    <w:rsid w:val="002A3D7C"/>
    <w:rsid w:val="002B0EA6"/>
    <w:rsid w:val="002B0EAA"/>
    <w:rsid w:val="002B2C85"/>
    <w:rsid w:val="002B2EED"/>
    <w:rsid w:val="002B33BF"/>
    <w:rsid w:val="002B7DBF"/>
    <w:rsid w:val="002C0E1A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2E5ADA"/>
    <w:rsid w:val="002E6005"/>
    <w:rsid w:val="002F1826"/>
    <w:rsid w:val="003005EC"/>
    <w:rsid w:val="00300915"/>
    <w:rsid w:val="003021F4"/>
    <w:rsid w:val="00302888"/>
    <w:rsid w:val="003063BD"/>
    <w:rsid w:val="0030785F"/>
    <w:rsid w:val="003113B3"/>
    <w:rsid w:val="00311DAE"/>
    <w:rsid w:val="00312237"/>
    <w:rsid w:val="003160C4"/>
    <w:rsid w:val="003202C8"/>
    <w:rsid w:val="00321070"/>
    <w:rsid w:val="0032273A"/>
    <w:rsid w:val="003227D3"/>
    <w:rsid w:val="00323DE1"/>
    <w:rsid w:val="00324757"/>
    <w:rsid w:val="00325691"/>
    <w:rsid w:val="00326DA2"/>
    <w:rsid w:val="0033146F"/>
    <w:rsid w:val="00331C75"/>
    <w:rsid w:val="00331F01"/>
    <w:rsid w:val="00336945"/>
    <w:rsid w:val="00337325"/>
    <w:rsid w:val="003373FF"/>
    <w:rsid w:val="00337B1A"/>
    <w:rsid w:val="00342BAE"/>
    <w:rsid w:val="00342E26"/>
    <w:rsid w:val="00344379"/>
    <w:rsid w:val="00346426"/>
    <w:rsid w:val="003533A2"/>
    <w:rsid w:val="00353E2D"/>
    <w:rsid w:val="0035734F"/>
    <w:rsid w:val="00361EE2"/>
    <w:rsid w:val="003637A4"/>
    <w:rsid w:val="0036659E"/>
    <w:rsid w:val="00370D45"/>
    <w:rsid w:val="00372066"/>
    <w:rsid w:val="003722BE"/>
    <w:rsid w:val="00374AA4"/>
    <w:rsid w:val="00376F81"/>
    <w:rsid w:val="00386B7D"/>
    <w:rsid w:val="003873D5"/>
    <w:rsid w:val="00392543"/>
    <w:rsid w:val="00393FF9"/>
    <w:rsid w:val="003943BD"/>
    <w:rsid w:val="003956BA"/>
    <w:rsid w:val="003A0576"/>
    <w:rsid w:val="003A07DB"/>
    <w:rsid w:val="003A681F"/>
    <w:rsid w:val="003B4942"/>
    <w:rsid w:val="003B5AC9"/>
    <w:rsid w:val="003B7948"/>
    <w:rsid w:val="003C2D15"/>
    <w:rsid w:val="003C31EB"/>
    <w:rsid w:val="003C3ADA"/>
    <w:rsid w:val="003C3F29"/>
    <w:rsid w:val="003C5034"/>
    <w:rsid w:val="003D4CB2"/>
    <w:rsid w:val="003D71CD"/>
    <w:rsid w:val="003E0F10"/>
    <w:rsid w:val="003E1044"/>
    <w:rsid w:val="003E2C2C"/>
    <w:rsid w:val="003E49D1"/>
    <w:rsid w:val="003E666C"/>
    <w:rsid w:val="003E6BD8"/>
    <w:rsid w:val="003F3CB9"/>
    <w:rsid w:val="003F5F79"/>
    <w:rsid w:val="003F6E4C"/>
    <w:rsid w:val="0041085D"/>
    <w:rsid w:val="004200F5"/>
    <w:rsid w:val="00434704"/>
    <w:rsid w:val="00437DC3"/>
    <w:rsid w:val="004405E9"/>
    <w:rsid w:val="00440D8D"/>
    <w:rsid w:val="0044204E"/>
    <w:rsid w:val="004444B4"/>
    <w:rsid w:val="004457CC"/>
    <w:rsid w:val="004507A4"/>
    <w:rsid w:val="00450C89"/>
    <w:rsid w:val="004525F7"/>
    <w:rsid w:val="004610D1"/>
    <w:rsid w:val="00463B99"/>
    <w:rsid w:val="00464BCB"/>
    <w:rsid w:val="00477331"/>
    <w:rsid w:val="0048273B"/>
    <w:rsid w:val="00484BF0"/>
    <w:rsid w:val="0049214A"/>
    <w:rsid w:val="004943F1"/>
    <w:rsid w:val="00495A67"/>
    <w:rsid w:val="004A0250"/>
    <w:rsid w:val="004B228D"/>
    <w:rsid w:val="004B2DA2"/>
    <w:rsid w:val="004C2D83"/>
    <w:rsid w:val="004C2E64"/>
    <w:rsid w:val="004C43DF"/>
    <w:rsid w:val="004C4E3C"/>
    <w:rsid w:val="004D6933"/>
    <w:rsid w:val="004D6DA1"/>
    <w:rsid w:val="004D7A86"/>
    <w:rsid w:val="004E09B5"/>
    <w:rsid w:val="004E1692"/>
    <w:rsid w:val="004E3D70"/>
    <w:rsid w:val="004E4BAF"/>
    <w:rsid w:val="004E4F22"/>
    <w:rsid w:val="004E68E4"/>
    <w:rsid w:val="004E74FF"/>
    <w:rsid w:val="004E768C"/>
    <w:rsid w:val="004F3AF4"/>
    <w:rsid w:val="004F50E1"/>
    <w:rsid w:val="004F5848"/>
    <w:rsid w:val="004F72E1"/>
    <w:rsid w:val="005014EC"/>
    <w:rsid w:val="005121DE"/>
    <w:rsid w:val="00512C46"/>
    <w:rsid w:val="00523437"/>
    <w:rsid w:val="0052593A"/>
    <w:rsid w:val="0052712B"/>
    <w:rsid w:val="00527339"/>
    <w:rsid w:val="00531913"/>
    <w:rsid w:val="00531B88"/>
    <w:rsid w:val="0053411B"/>
    <w:rsid w:val="0053592A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01DF"/>
    <w:rsid w:val="00571648"/>
    <w:rsid w:val="00571916"/>
    <w:rsid w:val="00575625"/>
    <w:rsid w:val="00576627"/>
    <w:rsid w:val="00577E6F"/>
    <w:rsid w:val="00581241"/>
    <w:rsid w:val="00581354"/>
    <w:rsid w:val="00585C5E"/>
    <w:rsid w:val="00587DED"/>
    <w:rsid w:val="00591C2F"/>
    <w:rsid w:val="00593DDD"/>
    <w:rsid w:val="00595667"/>
    <w:rsid w:val="00595F8B"/>
    <w:rsid w:val="00596189"/>
    <w:rsid w:val="00597CB4"/>
    <w:rsid w:val="005A3DA6"/>
    <w:rsid w:val="005A5886"/>
    <w:rsid w:val="005A5B38"/>
    <w:rsid w:val="005A6861"/>
    <w:rsid w:val="005A7134"/>
    <w:rsid w:val="005B009F"/>
    <w:rsid w:val="005B1F6A"/>
    <w:rsid w:val="005B21AA"/>
    <w:rsid w:val="005B5A8A"/>
    <w:rsid w:val="005B5D17"/>
    <w:rsid w:val="005B7FF1"/>
    <w:rsid w:val="005C0149"/>
    <w:rsid w:val="005C14EB"/>
    <w:rsid w:val="005C2EFF"/>
    <w:rsid w:val="005C3170"/>
    <w:rsid w:val="005C3679"/>
    <w:rsid w:val="005C3A5B"/>
    <w:rsid w:val="005C4521"/>
    <w:rsid w:val="005C6B1D"/>
    <w:rsid w:val="005C6FE5"/>
    <w:rsid w:val="005D1445"/>
    <w:rsid w:val="005D199C"/>
    <w:rsid w:val="005D3F03"/>
    <w:rsid w:val="005E248F"/>
    <w:rsid w:val="005E2B6A"/>
    <w:rsid w:val="005E57E7"/>
    <w:rsid w:val="005E6152"/>
    <w:rsid w:val="005E646E"/>
    <w:rsid w:val="005E7AF8"/>
    <w:rsid w:val="005F1EA2"/>
    <w:rsid w:val="00611903"/>
    <w:rsid w:val="00612E09"/>
    <w:rsid w:val="00612E9A"/>
    <w:rsid w:val="0061453F"/>
    <w:rsid w:val="006204FA"/>
    <w:rsid w:val="0062197A"/>
    <w:rsid w:val="00621B98"/>
    <w:rsid w:val="00627815"/>
    <w:rsid w:val="00631537"/>
    <w:rsid w:val="00631C60"/>
    <w:rsid w:val="00632D8D"/>
    <w:rsid w:val="00635A96"/>
    <w:rsid w:val="00651C35"/>
    <w:rsid w:val="00654177"/>
    <w:rsid w:val="00655D81"/>
    <w:rsid w:val="0065628A"/>
    <w:rsid w:val="006566B8"/>
    <w:rsid w:val="006739D7"/>
    <w:rsid w:val="00675A5D"/>
    <w:rsid w:val="00675F10"/>
    <w:rsid w:val="0067744C"/>
    <w:rsid w:val="00680F11"/>
    <w:rsid w:val="006867B8"/>
    <w:rsid w:val="0068787C"/>
    <w:rsid w:val="00687C11"/>
    <w:rsid w:val="00691B2D"/>
    <w:rsid w:val="00692E19"/>
    <w:rsid w:val="006978D4"/>
    <w:rsid w:val="006A0150"/>
    <w:rsid w:val="006A337B"/>
    <w:rsid w:val="006A5064"/>
    <w:rsid w:val="006A63C6"/>
    <w:rsid w:val="006B02A9"/>
    <w:rsid w:val="006B5E20"/>
    <w:rsid w:val="006B6074"/>
    <w:rsid w:val="006B78D9"/>
    <w:rsid w:val="006C0B2E"/>
    <w:rsid w:val="006C2FB2"/>
    <w:rsid w:val="006C3649"/>
    <w:rsid w:val="006C5A6C"/>
    <w:rsid w:val="006C5CC2"/>
    <w:rsid w:val="006C6236"/>
    <w:rsid w:val="006C7942"/>
    <w:rsid w:val="006E022A"/>
    <w:rsid w:val="006E19EC"/>
    <w:rsid w:val="006F2C28"/>
    <w:rsid w:val="00700F50"/>
    <w:rsid w:val="0070238D"/>
    <w:rsid w:val="00703BCE"/>
    <w:rsid w:val="007056E8"/>
    <w:rsid w:val="007104E1"/>
    <w:rsid w:val="00710667"/>
    <w:rsid w:val="00710CBA"/>
    <w:rsid w:val="007119B4"/>
    <w:rsid w:val="00713707"/>
    <w:rsid w:val="00714200"/>
    <w:rsid w:val="00714B61"/>
    <w:rsid w:val="00716556"/>
    <w:rsid w:val="00721165"/>
    <w:rsid w:val="007235FA"/>
    <w:rsid w:val="00724290"/>
    <w:rsid w:val="00726748"/>
    <w:rsid w:val="00727984"/>
    <w:rsid w:val="00731848"/>
    <w:rsid w:val="007357C4"/>
    <w:rsid w:val="00736118"/>
    <w:rsid w:val="007367B9"/>
    <w:rsid w:val="00736F96"/>
    <w:rsid w:val="00741289"/>
    <w:rsid w:val="00742166"/>
    <w:rsid w:val="007429B6"/>
    <w:rsid w:val="00742F8E"/>
    <w:rsid w:val="007443DC"/>
    <w:rsid w:val="00746657"/>
    <w:rsid w:val="00746EE4"/>
    <w:rsid w:val="0075294B"/>
    <w:rsid w:val="007616A7"/>
    <w:rsid w:val="00761904"/>
    <w:rsid w:val="0076366A"/>
    <w:rsid w:val="00763B55"/>
    <w:rsid w:val="007712EA"/>
    <w:rsid w:val="0077168F"/>
    <w:rsid w:val="0077594B"/>
    <w:rsid w:val="00777C75"/>
    <w:rsid w:val="00785DD8"/>
    <w:rsid w:val="00793630"/>
    <w:rsid w:val="00796F72"/>
    <w:rsid w:val="007A1578"/>
    <w:rsid w:val="007A2E11"/>
    <w:rsid w:val="007A3950"/>
    <w:rsid w:val="007A5922"/>
    <w:rsid w:val="007A74C9"/>
    <w:rsid w:val="007B1D9B"/>
    <w:rsid w:val="007B25E1"/>
    <w:rsid w:val="007B2918"/>
    <w:rsid w:val="007B321C"/>
    <w:rsid w:val="007C0AD5"/>
    <w:rsid w:val="007C133E"/>
    <w:rsid w:val="007C615B"/>
    <w:rsid w:val="007C7D22"/>
    <w:rsid w:val="007D2617"/>
    <w:rsid w:val="007D2650"/>
    <w:rsid w:val="007D5870"/>
    <w:rsid w:val="007D5B81"/>
    <w:rsid w:val="007D5B8C"/>
    <w:rsid w:val="007D7B9F"/>
    <w:rsid w:val="007E1261"/>
    <w:rsid w:val="007E16A0"/>
    <w:rsid w:val="007E400C"/>
    <w:rsid w:val="007E51C3"/>
    <w:rsid w:val="007E6A3A"/>
    <w:rsid w:val="007E726A"/>
    <w:rsid w:val="007F24CE"/>
    <w:rsid w:val="007F6349"/>
    <w:rsid w:val="007F7BD8"/>
    <w:rsid w:val="00804411"/>
    <w:rsid w:val="00806DF2"/>
    <w:rsid w:val="00812B22"/>
    <w:rsid w:val="00813B7A"/>
    <w:rsid w:val="00813EE3"/>
    <w:rsid w:val="0082128C"/>
    <w:rsid w:val="00830799"/>
    <w:rsid w:val="00835053"/>
    <w:rsid w:val="00842584"/>
    <w:rsid w:val="008448E4"/>
    <w:rsid w:val="00844D45"/>
    <w:rsid w:val="008457FB"/>
    <w:rsid w:val="00850785"/>
    <w:rsid w:val="00853265"/>
    <w:rsid w:val="00855771"/>
    <w:rsid w:val="008579FE"/>
    <w:rsid w:val="00857A88"/>
    <w:rsid w:val="00857FF1"/>
    <w:rsid w:val="00862938"/>
    <w:rsid w:val="0086409E"/>
    <w:rsid w:val="00864F06"/>
    <w:rsid w:val="0086736D"/>
    <w:rsid w:val="008701EF"/>
    <w:rsid w:val="00872052"/>
    <w:rsid w:val="00874F6B"/>
    <w:rsid w:val="008761C3"/>
    <w:rsid w:val="00880579"/>
    <w:rsid w:val="008808DB"/>
    <w:rsid w:val="00881F84"/>
    <w:rsid w:val="0088339A"/>
    <w:rsid w:val="00883C3D"/>
    <w:rsid w:val="00885525"/>
    <w:rsid w:val="008907FB"/>
    <w:rsid w:val="00890806"/>
    <w:rsid w:val="00891DA2"/>
    <w:rsid w:val="008941C1"/>
    <w:rsid w:val="00894469"/>
    <w:rsid w:val="00897E10"/>
    <w:rsid w:val="008A1360"/>
    <w:rsid w:val="008A3E5C"/>
    <w:rsid w:val="008A4F08"/>
    <w:rsid w:val="008A55C8"/>
    <w:rsid w:val="008A5AAF"/>
    <w:rsid w:val="008B09AF"/>
    <w:rsid w:val="008B315B"/>
    <w:rsid w:val="008B4AEF"/>
    <w:rsid w:val="008C0B70"/>
    <w:rsid w:val="008C408B"/>
    <w:rsid w:val="008C7171"/>
    <w:rsid w:val="008D16FE"/>
    <w:rsid w:val="008D285B"/>
    <w:rsid w:val="008D363A"/>
    <w:rsid w:val="008D5DDE"/>
    <w:rsid w:val="008D72BA"/>
    <w:rsid w:val="008E0028"/>
    <w:rsid w:val="008E027F"/>
    <w:rsid w:val="008E1912"/>
    <w:rsid w:val="008E211C"/>
    <w:rsid w:val="008E431E"/>
    <w:rsid w:val="008F1B61"/>
    <w:rsid w:val="008F3B9E"/>
    <w:rsid w:val="008F46B3"/>
    <w:rsid w:val="008F5F85"/>
    <w:rsid w:val="008F707E"/>
    <w:rsid w:val="008F725A"/>
    <w:rsid w:val="0090027B"/>
    <w:rsid w:val="00900A94"/>
    <w:rsid w:val="009035B1"/>
    <w:rsid w:val="009105A8"/>
    <w:rsid w:val="0091115A"/>
    <w:rsid w:val="0091431B"/>
    <w:rsid w:val="00915450"/>
    <w:rsid w:val="009162B0"/>
    <w:rsid w:val="0091726A"/>
    <w:rsid w:val="009209AE"/>
    <w:rsid w:val="00920A37"/>
    <w:rsid w:val="00933465"/>
    <w:rsid w:val="0094264A"/>
    <w:rsid w:val="009442C7"/>
    <w:rsid w:val="00944B8C"/>
    <w:rsid w:val="00945493"/>
    <w:rsid w:val="00946B60"/>
    <w:rsid w:val="009478DD"/>
    <w:rsid w:val="00953BAC"/>
    <w:rsid w:val="00953DDA"/>
    <w:rsid w:val="0095625F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7661D"/>
    <w:rsid w:val="00980B0A"/>
    <w:rsid w:val="00980D4D"/>
    <w:rsid w:val="0098402C"/>
    <w:rsid w:val="00985BA6"/>
    <w:rsid w:val="009877E9"/>
    <w:rsid w:val="00992DEC"/>
    <w:rsid w:val="0099476A"/>
    <w:rsid w:val="009A0C28"/>
    <w:rsid w:val="009A0F48"/>
    <w:rsid w:val="009A154B"/>
    <w:rsid w:val="009B71E9"/>
    <w:rsid w:val="009C0BD1"/>
    <w:rsid w:val="009C1B4C"/>
    <w:rsid w:val="009C2F0B"/>
    <w:rsid w:val="009C6D18"/>
    <w:rsid w:val="009D025E"/>
    <w:rsid w:val="009D0732"/>
    <w:rsid w:val="009D320A"/>
    <w:rsid w:val="009D40D5"/>
    <w:rsid w:val="009D50C6"/>
    <w:rsid w:val="009D7494"/>
    <w:rsid w:val="009E1544"/>
    <w:rsid w:val="009E2057"/>
    <w:rsid w:val="009E4888"/>
    <w:rsid w:val="009E7858"/>
    <w:rsid w:val="009E7ACD"/>
    <w:rsid w:val="009F09BB"/>
    <w:rsid w:val="009F321E"/>
    <w:rsid w:val="009F466C"/>
    <w:rsid w:val="009F6C3B"/>
    <w:rsid w:val="00A01698"/>
    <w:rsid w:val="00A04CE1"/>
    <w:rsid w:val="00A06156"/>
    <w:rsid w:val="00A10D00"/>
    <w:rsid w:val="00A116D1"/>
    <w:rsid w:val="00A1314D"/>
    <w:rsid w:val="00A14062"/>
    <w:rsid w:val="00A15452"/>
    <w:rsid w:val="00A20EA1"/>
    <w:rsid w:val="00A218D9"/>
    <w:rsid w:val="00A26ED0"/>
    <w:rsid w:val="00A2745E"/>
    <w:rsid w:val="00A301EC"/>
    <w:rsid w:val="00A3227A"/>
    <w:rsid w:val="00A337BE"/>
    <w:rsid w:val="00A33994"/>
    <w:rsid w:val="00A37BED"/>
    <w:rsid w:val="00A42F49"/>
    <w:rsid w:val="00A44140"/>
    <w:rsid w:val="00A4488C"/>
    <w:rsid w:val="00A51DBC"/>
    <w:rsid w:val="00A535E3"/>
    <w:rsid w:val="00A53BB0"/>
    <w:rsid w:val="00A54C01"/>
    <w:rsid w:val="00A601CF"/>
    <w:rsid w:val="00A655AD"/>
    <w:rsid w:val="00A700AA"/>
    <w:rsid w:val="00A70C48"/>
    <w:rsid w:val="00A716D7"/>
    <w:rsid w:val="00A724F0"/>
    <w:rsid w:val="00A73653"/>
    <w:rsid w:val="00A73D9F"/>
    <w:rsid w:val="00A7627C"/>
    <w:rsid w:val="00A762C2"/>
    <w:rsid w:val="00A77EE4"/>
    <w:rsid w:val="00A8135D"/>
    <w:rsid w:val="00A82CF7"/>
    <w:rsid w:val="00A85962"/>
    <w:rsid w:val="00A87B43"/>
    <w:rsid w:val="00A87B49"/>
    <w:rsid w:val="00A92B1F"/>
    <w:rsid w:val="00A94D72"/>
    <w:rsid w:val="00A958C6"/>
    <w:rsid w:val="00AA3C12"/>
    <w:rsid w:val="00AA46B8"/>
    <w:rsid w:val="00AA4D59"/>
    <w:rsid w:val="00AA6DA1"/>
    <w:rsid w:val="00AB228E"/>
    <w:rsid w:val="00AB4768"/>
    <w:rsid w:val="00AB4B68"/>
    <w:rsid w:val="00AB7B1F"/>
    <w:rsid w:val="00AC61F1"/>
    <w:rsid w:val="00AD2359"/>
    <w:rsid w:val="00AD27A6"/>
    <w:rsid w:val="00AD51C7"/>
    <w:rsid w:val="00AE0639"/>
    <w:rsid w:val="00AE07CC"/>
    <w:rsid w:val="00AE09CF"/>
    <w:rsid w:val="00AE1308"/>
    <w:rsid w:val="00AE27A1"/>
    <w:rsid w:val="00AF5E02"/>
    <w:rsid w:val="00B03520"/>
    <w:rsid w:val="00B137EA"/>
    <w:rsid w:val="00B149AA"/>
    <w:rsid w:val="00B149F9"/>
    <w:rsid w:val="00B14CDD"/>
    <w:rsid w:val="00B16AE2"/>
    <w:rsid w:val="00B17257"/>
    <w:rsid w:val="00B26126"/>
    <w:rsid w:val="00B3098D"/>
    <w:rsid w:val="00B347BA"/>
    <w:rsid w:val="00B34D92"/>
    <w:rsid w:val="00B3566B"/>
    <w:rsid w:val="00B35860"/>
    <w:rsid w:val="00B452F0"/>
    <w:rsid w:val="00B45C0F"/>
    <w:rsid w:val="00B478F7"/>
    <w:rsid w:val="00B56EF6"/>
    <w:rsid w:val="00B660BE"/>
    <w:rsid w:val="00B668D1"/>
    <w:rsid w:val="00B73906"/>
    <w:rsid w:val="00B73FF5"/>
    <w:rsid w:val="00B744B7"/>
    <w:rsid w:val="00B772D8"/>
    <w:rsid w:val="00B77AEA"/>
    <w:rsid w:val="00B82696"/>
    <w:rsid w:val="00B83386"/>
    <w:rsid w:val="00B83C3B"/>
    <w:rsid w:val="00B84981"/>
    <w:rsid w:val="00B84FCB"/>
    <w:rsid w:val="00B87C57"/>
    <w:rsid w:val="00B949B2"/>
    <w:rsid w:val="00B94A6B"/>
    <w:rsid w:val="00B96CA5"/>
    <w:rsid w:val="00BA0AFE"/>
    <w:rsid w:val="00BA3725"/>
    <w:rsid w:val="00BA46E3"/>
    <w:rsid w:val="00BB57F6"/>
    <w:rsid w:val="00BB6051"/>
    <w:rsid w:val="00BB73E0"/>
    <w:rsid w:val="00BB7E14"/>
    <w:rsid w:val="00BC292D"/>
    <w:rsid w:val="00BC6565"/>
    <w:rsid w:val="00BD4430"/>
    <w:rsid w:val="00BE35DA"/>
    <w:rsid w:val="00BF39E0"/>
    <w:rsid w:val="00C01A03"/>
    <w:rsid w:val="00C01EE4"/>
    <w:rsid w:val="00C12998"/>
    <w:rsid w:val="00C20A84"/>
    <w:rsid w:val="00C20E9A"/>
    <w:rsid w:val="00C264FC"/>
    <w:rsid w:val="00C30828"/>
    <w:rsid w:val="00C32C57"/>
    <w:rsid w:val="00C33470"/>
    <w:rsid w:val="00C34E19"/>
    <w:rsid w:val="00C358DB"/>
    <w:rsid w:val="00C46AE3"/>
    <w:rsid w:val="00C524E7"/>
    <w:rsid w:val="00C53E2B"/>
    <w:rsid w:val="00C566C8"/>
    <w:rsid w:val="00C57980"/>
    <w:rsid w:val="00C607E7"/>
    <w:rsid w:val="00C61704"/>
    <w:rsid w:val="00C65FB7"/>
    <w:rsid w:val="00C66BA6"/>
    <w:rsid w:val="00C73FA8"/>
    <w:rsid w:val="00C742D7"/>
    <w:rsid w:val="00C83F31"/>
    <w:rsid w:val="00C9445C"/>
    <w:rsid w:val="00C96947"/>
    <w:rsid w:val="00CA0CCD"/>
    <w:rsid w:val="00CA1D90"/>
    <w:rsid w:val="00CA3410"/>
    <w:rsid w:val="00CA506A"/>
    <w:rsid w:val="00CA6A15"/>
    <w:rsid w:val="00CB7AE5"/>
    <w:rsid w:val="00CC091B"/>
    <w:rsid w:val="00CC3EF4"/>
    <w:rsid w:val="00CD1AA1"/>
    <w:rsid w:val="00CD507A"/>
    <w:rsid w:val="00CE090A"/>
    <w:rsid w:val="00CE1487"/>
    <w:rsid w:val="00CE37C6"/>
    <w:rsid w:val="00CE5038"/>
    <w:rsid w:val="00CE527E"/>
    <w:rsid w:val="00CE5312"/>
    <w:rsid w:val="00CE6F20"/>
    <w:rsid w:val="00CE7CED"/>
    <w:rsid w:val="00CF21C8"/>
    <w:rsid w:val="00CF345A"/>
    <w:rsid w:val="00CF38F1"/>
    <w:rsid w:val="00CF5280"/>
    <w:rsid w:val="00D03053"/>
    <w:rsid w:val="00D03302"/>
    <w:rsid w:val="00D06663"/>
    <w:rsid w:val="00D1676F"/>
    <w:rsid w:val="00D17F5B"/>
    <w:rsid w:val="00D231B7"/>
    <w:rsid w:val="00D253CB"/>
    <w:rsid w:val="00D30132"/>
    <w:rsid w:val="00D31312"/>
    <w:rsid w:val="00D31907"/>
    <w:rsid w:val="00D33C34"/>
    <w:rsid w:val="00D34124"/>
    <w:rsid w:val="00D34B81"/>
    <w:rsid w:val="00D4218F"/>
    <w:rsid w:val="00D47715"/>
    <w:rsid w:val="00D50E1A"/>
    <w:rsid w:val="00D51DA5"/>
    <w:rsid w:val="00D544F8"/>
    <w:rsid w:val="00D55DB8"/>
    <w:rsid w:val="00D55FD5"/>
    <w:rsid w:val="00D64CDF"/>
    <w:rsid w:val="00D6581C"/>
    <w:rsid w:val="00D65969"/>
    <w:rsid w:val="00D71AB8"/>
    <w:rsid w:val="00D71DC3"/>
    <w:rsid w:val="00D72741"/>
    <w:rsid w:val="00D825E4"/>
    <w:rsid w:val="00D82727"/>
    <w:rsid w:val="00D83745"/>
    <w:rsid w:val="00D83A3D"/>
    <w:rsid w:val="00D84809"/>
    <w:rsid w:val="00D86318"/>
    <w:rsid w:val="00D87342"/>
    <w:rsid w:val="00D91BC2"/>
    <w:rsid w:val="00D93078"/>
    <w:rsid w:val="00D93662"/>
    <w:rsid w:val="00D95B4C"/>
    <w:rsid w:val="00D960C0"/>
    <w:rsid w:val="00D96145"/>
    <w:rsid w:val="00D96FE6"/>
    <w:rsid w:val="00DA06B0"/>
    <w:rsid w:val="00DA510D"/>
    <w:rsid w:val="00DA7FF9"/>
    <w:rsid w:val="00DB53D5"/>
    <w:rsid w:val="00DC1AC2"/>
    <w:rsid w:val="00DC3326"/>
    <w:rsid w:val="00DC3B58"/>
    <w:rsid w:val="00DC4DBC"/>
    <w:rsid w:val="00DC7434"/>
    <w:rsid w:val="00DD3A9B"/>
    <w:rsid w:val="00DD4931"/>
    <w:rsid w:val="00DE0D48"/>
    <w:rsid w:val="00DE3819"/>
    <w:rsid w:val="00DE3EAD"/>
    <w:rsid w:val="00DE4812"/>
    <w:rsid w:val="00DE4879"/>
    <w:rsid w:val="00DE6C0E"/>
    <w:rsid w:val="00DF235E"/>
    <w:rsid w:val="00DF68DF"/>
    <w:rsid w:val="00DF74CC"/>
    <w:rsid w:val="00E012FC"/>
    <w:rsid w:val="00E05EF6"/>
    <w:rsid w:val="00E064AD"/>
    <w:rsid w:val="00E070CD"/>
    <w:rsid w:val="00E07E22"/>
    <w:rsid w:val="00E16061"/>
    <w:rsid w:val="00E17EF6"/>
    <w:rsid w:val="00E24727"/>
    <w:rsid w:val="00E30946"/>
    <w:rsid w:val="00E3167D"/>
    <w:rsid w:val="00E337C7"/>
    <w:rsid w:val="00E33B57"/>
    <w:rsid w:val="00E35673"/>
    <w:rsid w:val="00E40A05"/>
    <w:rsid w:val="00E41416"/>
    <w:rsid w:val="00E41AD4"/>
    <w:rsid w:val="00E46BBE"/>
    <w:rsid w:val="00E47A44"/>
    <w:rsid w:val="00E5411A"/>
    <w:rsid w:val="00E603B7"/>
    <w:rsid w:val="00E647E7"/>
    <w:rsid w:val="00E712A9"/>
    <w:rsid w:val="00E734B4"/>
    <w:rsid w:val="00E80FC9"/>
    <w:rsid w:val="00E832B1"/>
    <w:rsid w:val="00E83550"/>
    <w:rsid w:val="00E843E2"/>
    <w:rsid w:val="00E85C43"/>
    <w:rsid w:val="00E8610C"/>
    <w:rsid w:val="00E87731"/>
    <w:rsid w:val="00E8790A"/>
    <w:rsid w:val="00E916FE"/>
    <w:rsid w:val="00E92FDD"/>
    <w:rsid w:val="00E93650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5BBD"/>
    <w:rsid w:val="00ED6200"/>
    <w:rsid w:val="00EE47CB"/>
    <w:rsid w:val="00EE54F3"/>
    <w:rsid w:val="00EF1ADB"/>
    <w:rsid w:val="00EF6C7D"/>
    <w:rsid w:val="00EF7CAF"/>
    <w:rsid w:val="00F01CFE"/>
    <w:rsid w:val="00F02833"/>
    <w:rsid w:val="00F03B7A"/>
    <w:rsid w:val="00F0600E"/>
    <w:rsid w:val="00F168C6"/>
    <w:rsid w:val="00F27318"/>
    <w:rsid w:val="00F278C4"/>
    <w:rsid w:val="00F300F5"/>
    <w:rsid w:val="00F35909"/>
    <w:rsid w:val="00F4026A"/>
    <w:rsid w:val="00F40793"/>
    <w:rsid w:val="00F431FC"/>
    <w:rsid w:val="00F479B2"/>
    <w:rsid w:val="00F47A86"/>
    <w:rsid w:val="00F51840"/>
    <w:rsid w:val="00F5389F"/>
    <w:rsid w:val="00F53D14"/>
    <w:rsid w:val="00F5415D"/>
    <w:rsid w:val="00F64439"/>
    <w:rsid w:val="00F653D0"/>
    <w:rsid w:val="00F67789"/>
    <w:rsid w:val="00F73095"/>
    <w:rsid w:val="00F73532"/>
    <w:rsid w:val="00F7426A"/>
    <w:rsid w:val="00F77764"/>
    <w:rsid w:val="00F84DBF"/>
    <w:rsid w:val="00F856AB"/>
    <w:rsid w:val="00F87B72"/>
    <w:rsid w:val="00F90079"/>
    <w:rsid w:val="00F95BE9"/>
    <w:rsid w:val="00F968C8"/>
    <w:rsid w:val="00F9793E"/>
    <w:rsid w:val="00FA1942"/>
    <w:rsid w:val="00FA596E"/>
    <w:rsid w:val="00FA7267"/>
    <w:rsid w:val="00FB0EF9"/>
    <w:rsid w:val="00FB4330"/>
    <w:rsid w:val="00FB4F56"/>
    <w:rsid w:val="00FC01E0"/>
    <w:rsid w:val="00FC0F8F"/>
    <w:rsid w:val="00FC176A"/>
    <w:rsid w:val="00FC27F1"/>
    <w:rsid w:val="00FC4738"/>
    <w:rsid w:val="00FC599E"/>
    <w:rsid w:val="00FC702F"/>
    <w:rsid w:val="00FE58F3"/>
    <w:rsid w:val="00FE65AF"/>
    <w:rsid w:val="00FE6BC0"/>
    <w:rsid w:val="00FE7F6D"/>
    <w:rsid w:val="00FF2CB2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91CE9D"/>
  <w15:chartTrackingRefBased/>
  <w15:docId w15:val="{4C40A730-ECF7-41C8-A906-860844F9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62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62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2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625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625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625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625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625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625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95625F"/>
  </w:style>
  <w:style w:type="paragraph" w:styleId="BlockText">
    <w:name w:val="Block Text"/>
    <w:basedOn w:val="Normal"/>
    <w:uiPriority w:val="99"/>
    <w:semiHidden/>
    <w:unhideWhenUsed/>
    <w:rsid w:val="0095625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562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625F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5625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5625F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5625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5625F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5625F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5625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5625F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5625F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5625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5625F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5625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5625F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625F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5625F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5625F"/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25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5F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625F"/>
  </w:style>
  <w:style w:type="character" w:customStyle="1" w:styleId="DateChar">
    <w:name w:val="Date Char"/>
    <w:basedOn w:val="DefaultParagraphFont"/>
    <w:link w:val="Date"/>
    <w:uiPriority w:val="99"/>
    <w:semiHidden/>
    <w:rsid w:val="0095625F"/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5625F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625F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5625F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5625F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625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625F"/>
  </w:style>
  <w:style w:type="paragraph" w:styleId="EnvelopeAddress">
    <w:name w:val="envelope address"/>
    <w:basedOn w:val="Normal"/>
    <w:uiPriority w:val="99"/>
    <w:semiHidden/>
    <w:unhideWhenUsed/>
    <w:rsid w:val="0095625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95625F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625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625F"/>
  </w:style>
  <w:style w:type="character" w:customStyle="1" w:styleId="Heading1Char">
    <w:name w:val="Heading 1 Char"/>
    <w:basedOn w:val="DefaultParagraphFont"/>
    <w:link w:val="Heading1"/>
    <w:uiPriority w:val="9"/>
    <w:rsid w:val="009562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625F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625F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625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62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5625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5625F"/>
    <w:rPr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625F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625F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5625F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5625F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5625F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5625F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5625F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5625F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5625F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5625F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5625F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5625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625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625F"/>
    <w:rPr>
      <w:i/>
      <w:iCs/>
      <w:color w:val="4472C4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95625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5625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5625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5625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5625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5625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5625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5625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5625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5625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5625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5625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5625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5625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5625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5625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5625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5625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5625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5625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95625F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95625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5625F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562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5625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95625F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5625F"/>
  </w:style>
  <w:style w:type="paragraph" w:styleId="NormalIndent">
    <w:name w:val="Normal Indent"/>
    <w:basedOn w:val="Normal"/>
    <w:uiPriority w:val="99"/>
    <w:semiHidden/>
    <w:unhideWhenUsed/>
    <w:rsid w:val="0095625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5625F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5625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5625F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5625F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5625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625F"/>
    <w:rPr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5625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5625F"/>
    <w:rPr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5625F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5625F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625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5625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5625F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5625F"/>
  </w:style>
  <w:style w:type="paragraph" w:styleId="Title">
    <w:name w:val="Title"/>
    <w:basedOn w:val="Normal"/>
    <w:next w:val="Normal"/>
    <w:link w:val="TitleChar"/>
    <w:uiPriority w:val="10"/>
    <w:qFormat/>
    <w:rsid w:val="0095625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62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95625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5625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5625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5625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5625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5625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5625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5625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5625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5625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625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2F2F5-2E15-47A8-9C1E-58D782E7A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85</TotalTime>
  <Pages>3</Pages>
  <Words>368</Words>
  <Characters>1781</Characters>
  <Application>Microsoft Office Word</Application>
  <DocSecurity>0</DocSecurity>
  <Lines>585</Lines>
  <Paragraphs>2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Monthly Calendar - CalendarLabs.com</vt:lpstr>
    </vt:vector>
  </TitlesOfParts>
  <Company>CalendarLabs.com;</Company>
  <LinksUpToDate>false</LinksUpToDate>
  <CharactersWithSpaces>2365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Deadhorse Outfitters</cp:lastModifiedBy>
  <cp:revision>58</cp:revision>
  <cp:lastPrinted>2024-11-12T12:42:00Z</cp:lastPrinted>
  <dcterms:created xsi:type="dcterms:W3CDTF">2025-07-23T13:13:00Z</dcterms:created>
  <dcterms:modified xsi:type="dcterms:W3CDTF">2025-10-05T13:43:00Z</dcterms:modified>
  <cp:category>calendar;calendarlabs.com;Monthly Calenda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d9ab7d-732e-45c4-88aa-f546b3843773</vt:lpwstr>
  </property>
</Properties>
</file>